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90E65" w14:textId="20F5F989" w:rsidR="00D564DF" w:rsidRPr="00D72825" w:rsidRDefault="00D564DF" w:rsidP="00D564DF">
      <w:pPr>
        <w:tabs>
          <w:tab w:val="left" w:pos="470"/>
        </w:tabs>
        <w:spacing w:line="272" w:lineRule="auto"/>
        <w:jc w:val="right"/>
        <w:rPr>
          <w:rFonts w:ascii="Calibri" w:eastAsia="Times New Roman" w:hAnsi="Calibri" w:cs="Calibri"/>
        </w:rPr>
      </w:pPr>
      <w:r w:rsidRPr="00D72825">
        <w:rPr>
          <w:rFonts w:ascii="Calibri" w:eastAsia="Times New Roman" w:hAnsi="Calibri" w:cs="Calibri"/>
        </w:rPr>
        <w:t xml:space="preserve">Załącznik </w:t>
      </w:r>
      <w:r w:rsidR="00467610" w:rsidRPr="00D72825">
        <w:rPr>
          <w:rFonts w:ascii="Calibri" w:eastAsia="Times New Roman" w:hAnsi="Calibri" w:cs="Calibri"/>
        </w:rPr>
        <w:t xml:space="preserve">nr 6a do </w:t>
      </w:r>
      <w:r w:rsidR="004E1554" w:rsidRPr="00D72825">
        <w:rPr>
          <w:rFonts w:ascii="Calibri" w:eastAsia="Times New Roman" w:hAnsi="Calibri" w:cs="Calibri"/>
        </w:rPr>
        <w:t>ZR nr 67/2021 z dnia 25 maja 2021 r.</w:t>
      </w:r>
    </w:p>
    <w:p w14:paraId="72A4C1DE" w14:textId="77777777" w:rsidR="00D564DF" w:rsidRPr="00D72825" w:rsidRDefault="00D564DF" w:rsidP="00CE0AA1">
      <w:pPr>
        <w:tabs>
          <w:tab w:val="left" w:pos="967"/>
        </w:tabs>
        <w:jc w:val="center"/>
        <w:rPr>
          <w:rFonts w:ascii="Calibri" w:hAnsi="Calibri" w:cs="Calibri"/>
          <w:b/>
        </w:rPr>
      </w:pPr>
    </w:p>
    <w:p w14:paraId="7D1DC340" w14:textId="77777777" w:rsidR="00D564DF" w:rsidRPr="00D72825" w:rsidRDefault="00D564DF" w:rsidP="00CE0AA1">
      <w:pPr>
        <w:tabs>
          <w:tab w:val="left" w:pos="967"/>
        </w:tabs>
        <w:jc w:val="center"/>
        <w:rPr>
          <w:rFonts w:ascii="Calibri" w:hAnsi="Calibri" w:cs="Calibri"/>
          <w:b/>
        </w:rPr>
      </w:pPr>
    </w:p>
    <w:p w14:paraId="7E85504C" w14:textId="77777777" w:rsidR="00D564DF" w:rsidRPr="00D72825" w:rsidRDefault="00D564DF" w:rsidP="00CE0AA1">
      <w:pPr>
        <w:tabs>
          <w:tab w:val="left" w:pos="967"/>
        </w:tabs>
        <w:jc w:val="center"/>
        <w:rPr>
          <w:rFonts w:ascii="Calibri" w:hAnsi="Calibri" w:cs="Calibri"/>
          <w:b/>
        </w:rPr>
      </w:pPr>
    </w:p>
    <w:p w14:paraId="02425DA9" w14:textId="77777777" w:rsidR="00D564DF" w:rsidRPr="00D72825" w:rsidRDefault="00D564DF" w:rsidP="00CE0AA1">
      <w:pPr>
        <w:tabs>
          <w:tab w:val="left" w:pos="967"/>
        </w:tabs>
        <w:jc w:val="center"/>
        <w:rPr>
          <w:rFonts w:ascii="Calibri" w:hAnsi="Calibri" w:cs="Calibri"/>
          <w:b/>
        </w:rPr>
      </w:pPr>
    </w:p>
    <w:p w14:paraId="45F100D0" w14:textId="77777777" w:rsidR="00D564DF" w:rsidRPr="00D72825" w:rsidRDefault="00D564DF" w:rsidP="00CE0AA1">
      <w:pPr>
        <w:tabs>
          <w:tab w:val="left" w:pos="967"/>
        </w:tabs>
        <w:jc w:val="center"/>
        <w:rPr>
          <w:rFonts w:ascii="Calibri" w:hAnsi="Calibri" w:cs="Calibri"/>
          <w:b/>
        </w:rPr>
      </w:pPr>
    </w:p>
    <w:p w14:paraId="4D040F01" w14:textId="470FD87D" w:rsidR="00CE0AA1" w:rsidRPr="00D72825" w:rsidRDefault="00CE0AA1" w:rsidP="00CE0AA1">
      <w:pPr>
        <w:tabs>
          <w:tab w:val="left" w:pos="967"/>
        </w:tabs>
        <w:jc w:val="center"/>
        <w:rPr>
          <w:rFonts w:ascii="Calibri" w:hAnsi="Calibri" w:cs="Calibri"/>
          <w:b/>
          <w:lang w:val="en-GB"/>
        </w:rPr>
      </w:pPr>
      <w:r w:rsidRPr="00D72825">
        <w:rPr>
          <w:rFonts w:ascii="Calibri" w:hAnsi="Calibri" w:cs="Calibri"/>
          <w:b/>
          <w:lang w:val="en-GB"/>
        </w:rPr>
        <w:t>DECLARATION</w:t>
      </w:r>
    </w:p>
    <w:p w14:paraId="2FC070A8" w14:textId="549BA38D" w:rsidR="00CE0AA1" w:rsidRPr="00D72825" w:rsidRDefault="00CE0AA1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>Regarding the foreign trip to</w:t>
      </w:r>
      <w:r w:rsidR="005F6FE0" w:rsidRPr="00D72825">
        <w:rPr>
          <w:rFonts w:ascii="Calibri" w:hAnsi="Calibri" w:cs="Calibri"/>
          <w:lang w:val="en-GB"/>
        </w:rPr>
        <w:t xml:space="preserve"> ………………………………………………………………..</w:t>
      </w:r>
      <w:r w:rsidRPr="00D72825">
        <w:rPr>
          <w:rFonts w:ascii="Calibri" w:hAnsi="Calibri" w:cs="Calibri"/>
          <w:lang w:val="en-GB"/>
        </w:rPr>
        <w:t xml:space="preserve"> …………………………………………………………………………</w:t>
      </w:r>
    </w:p>
    <w:p w14:paraId="04AEA7F7" w14:textId="2D4EFB7B" w:rsidR="00CE0AA1" w:rsidRPr="00D72825" w:rsidRDefault="00CE0AA1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  <w:t>(receiving institution, place, country)</w:t>
      </w:r>
    </w:p>
    <w:p w14:paraId="29F0B07B" w14:textId="77777777" w:rsidR="005F6FE0" w:rsidRPr="00D72825" w:rsidRDefault="005F6FE0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</w:p>
    <w:p w14:paraId="3B6E546C" w14:textId="4F812EE4" w:rsidR="00CE0AA1" w:rsidRPr="00D72825" w:rsidRDefault="00CE0AA1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>in the period from …………………… to ……………………</w:t>
      </w:r>
    </w:p>
    <w:p w14:paraId="3D641F12" w14:textId="77777777" w:rsidR="00CE0AA1" w:rsidRPr="00D72825" w:rsidRDefault="00CE0AA1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</w:p>
    <w:p w14:paraId="12A974BA" w14:textId="4A125C1A" w:rsidR="00CE0AA1" w:rsidRPr="00D72825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>I, the undersigned, declare that</w:t>
      </w:r>
    </w:p>
    <w:p w14:paraId="09EFAD9C" w14:textId="77777777" w:rsidR="00CE0AA1" w:rsidRPr="00D72825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>1) I take part in the foreign trip on my own responsibility;</w:t>
      </w:r>
    </w:p>
    <w:p w14:paraId="4AE3E953" w14:textId="68F17B2B" w:rsidR="00CE0AA1" w:rsidRPr="00D72825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 xml:space="preserve">2) I am aware of the risks related to the foreign trip and declare that I will not make any claims against the </w:t>
      </w:r>
      <w:r w:rsidR="00CB59A6" w:rsidRPr="00D72825">
        <w:rPr>
          <w:rFonts w:ascii="Calibri" w:hAnsi="Calibri" w:cs="Calibri"/>
          <w:lang w:val="en-GB"/>
        </w:rPr>
        <w:t xml:space="preserve">Wrocław University of Economics and Business </w:t>
      </w:r>
      <w:r w:rsidRPr="00D72825">
        <w:rPr>
          <w:rFonts w:ascii="Calibri" w:hAnsi="Calibri" w:cs="Calibri"/>
          <w:lang w:val="en-GB"/>
        </w:rPr>
        <w:t>resulting from the deterioration of my health (e.g. due to the COVID-19) nor apply for any benefits from the University, in particular for the compensation payment;</w:t>
      </w:r>
    </w:p>
    <w:p w14:paraId="247B0313" w14:textId="21C05AFD" w:rsidR="00CE0AA1" w:rsidRPr="00D72825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 xml:space="preserve">3) I am aware of the fact that the approval for the trip may be withdrawn if the pandemic </w:t>
      </w:r>
      <w:r w:rsidR="00D72825" w:rsidRPr="00D72825">
        <w:rPr>
          <w:rFonts w:ascii="Calibri" w:hAnsi="Calibri" w:cs="Calibri"/>
          <w:lang w:val="en-GB"/>
        </w:rPr>
        <w:br/>
      </w:r>
      <w:r w:rsidRPr="00D72825">
        <w:rPr>
          <w:rFonts w:ascii="Calibri" w:hAnsi="Calibri" w:cs="Calibri"/>
          <w:lang w:val="en-GB"/>
        </w:rPr>
        <w:t>situation in Poland or in the receiving country changes;</w:t>
      </w:r>
    </w:p>
    <w:p w14:paraId="1E31B54A" w14:textId="7F2AA31C" w:rsidR="00CE0AA1" w:rsidRPr="00D72825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 xml:space="preserve">4) In the case of possible symptoms of COVID-19 such as fever, cough, shortness of breath, breathing problems and other symptoms related to the suspicion of COVID-19 infection, </w:t>
      </w:r>
      <w:r w:rsidR="00D72825" w:rsidRPr="00D72825">
        <w:rPr>
          <w:rFonts w:ascii="Calibri" w:hAnsi="Calibri" w:cs="Calibri"/>
          <w:lang w:val="en-GB"/>
        </w:rPr>
        <w:br/>
      </w:r>
      <w:r w:rsidRPr="00D72825">
        <w:rPr>
          <w:rFonts w:ascii="Calibri" w:hAnsi="Calibri" w:cs="Calibri"/>
          <w:lang w:val="en-GB"/>
        </w:rPr>
        <w:t xml:space="preserve">I undertake to immediately notify (by phone or e-mail) of this fact or fact of being in quarantine my superior (applies to the employees)/ </w:t>
      </w:r>
      <w:r w:rsidR="00003BEA" w:rsidRPr="00D72825">
        <w:rPr>
          <w:rFonts w:ascii="Calibri" w:hAnsi="Calibri" w:cs="Calibri"/>
          <w:lang w:val="en-GB"/>
        </w:rPr>
        <w:t>Head of the</w:t>
      </w:r>
      <w:r w:rsidR="00003BEA" w:rsidRPr="00D72825" w:rsidDel="00003BEA">
        <w:rPr>
          <w:rFonts w:ascii="Calibri" w:hAnsi="Calibri" w:cs="Calibri"/>
          <w:lang w:val="en-GB"/>
        </w:rPr>
        <w:t xml:space="preserve"> </w:t>
      </w:r>
      <w:r w:rsidRPr="00D72825">
        <w:rPr>
          <w:rFonts w:ascii="Calibri" w:hAnsi="Calibri" w:cs="Calibri"/>
          <w:lang w:val="en-GB"/>
        </w:rPr>
        <w:t xml:space="preserve">Dean’s Office (applies to the students)/ </w:t>
      </w:r>
      <w:r w:rsidR="00003BEA" w:rsidRPr="00D72825">
        <w:rPr>
          <w:rFonts w:ascii="Calibri" w:hAnsi="Calibri" w:cs="Calibri"/>
          <w:lang w:val="en-GB"/>
        </w:rPr>
        <w:t xml:space="preserve">Dean </w:t>
      </w:r>
      <w:r w:rsidRPr="00D72825">
        <w:rPr>
          <w:rFonts w:ascii="Calibri" w:hAnsi="Calibri" w:cs="Calibri"/>
          <w:lang w:val="en-GB"/>
        </w:rPr>
        <w:t>of the Doctoral School (applies to the Ph.D. students).</w:t>
      </w:r>
    </w:p>
    <w:p w14:paraId="74049300" w14:textId="4508D646" w:rsidR="00CE0AA1" w:rsidRPr="00D72825" w:rsidRDefault="00CE0AA1" w:rsidP="00783F66">
      <w:pPr>
        <w:tabs>
          <w:tab w:val="left" w:pos="967"/>
        </w:tabs>
        <w:spacing w:line="276" w:lineRule="auto"/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7F110202" w14:textId="77777777" w:rsidR="00CE0AA1" w:rsidRPr="00D72825" w:rsidRDefault="00CE0AA1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</w:p>
    <w:p w14:paraId="6E884CE6" w14:textId="2FCF599C" w:rsidR="00CE0AA1" w:rsidRPr="00D72825" w:rsidRDefault="00783F66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>……………</w:t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  <w:t>……………… ……………………</w:t>
      </w:r>
    </w:p>
    <w:p w14:paraId="1B330BBB" w14:textId="68B54D59" w:rsidR="00CE0AA1" w:rsidRPr="00D72825" w:rsidRDefault="00783F66" w:rsidP="005F6FE0">
      <w:pPr>
        <w:tabs>
          <w:tab w:val="left" w:pos="967"/>
        </w:tabs>
        <w:jc w:val="both"/>
        <w:rPr>
          <w:rFonts w:ascii="Calibri" w:hAnsi="Calibri" w:cs="Calibri"/>
          <w:lang w:val="en-GB"/>
        </w:rPr>
      </w:pPr>
      <w:r w:rsidRPr="00D72825">
        <w:rPr>
          <w:rFonts w:ascii="Calibri" w:hAnsi="Calibri" w:cs="Calibri"/>
          <w:lang w:val="en-GB"/>
        </w:rPr>
        <w:t xml:space="preserve">(date) </w:t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Pr="00D72825">
        <w:rPr>
          <w:rFonts w:ascii="Calibri" w:hAnsi="Calibri" w:cs="Calibri"/>
          <w:lang w:val="en-GB"/>
        </w:rPr>
        <w:tab/>
      </w:r>
      <w:r w:rsidR="00D72825">
        <w:rPr>
          <w:rFonts w:ascii="Calibri" w:hAnsi="Calibri" w:cs="Calibri"/>
          <w:lang w:val="en-GB"/>
        </w:rPr>
        <w:t xml:space="preserve">   </w:t>
      </w:r>
      <w:bookmarkStart w:id="0" w:name="_GoBack"/>
      <w:bookmarkEnd w:id="0"/>
      <w:r w:rsidR="00CE0AA1" w:rsidRPr="00D72825">
        <w:rPr>
          <w:rFonts w:ascii="Calibri" w:hAnsi="Calibri" w:cs="Calibri"/>
          <w:lang w:val="en-GB"/>
        </w:rPr>
        <w:t>(legible signature of the person travelling to the receiving institution)</w:t>
      </w:r>
    </w:p>
    <w:p w14:paraId="3D7F9DE3" w14:textId="63D8F16B" w:rsidR="00CE0AA1" w:rsidRDefault="00CE0AA1" w:rsidP="00CE0AA1">
      <w:pPr>
        <w:tabs>
          <w:tab w:val="left" w:pos="967"/>
        </w:tabs>
        <w:rPr>
          <w:lang w:val="en-GB"/>
        </w:rPr>
      </w:pPr>
    </w:p>
    <w:p w14:paraId="14B27B8D" w14:textId="1E3A965C" w:rsidR="00CE0AA1" w:rsidRDefault="00CE0AA1" w:rsidP="00CE0AA1">
      <w:pPr>
        <w:tabs>
          <w:tab w:val="left" w:pos="967"/>
        </w:tabs>
        <w:rPr>
          <w:lang w:val="en-GB"/>
        </w:rPr>
      </w:pPr>
    </w:p>
    <w:p w14:paraId="31D8EBE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CBA709D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734A86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0B0F1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426FBA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20DBD5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6CBB72D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9A69917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AE325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5D19059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530F48E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013F98ED" w14:textId="1D538649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sectPr w:rsidR="0046761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E1554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72825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DDDDA7-71E7-433A-8DD7-DEBFBB7B9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4</cp:revision>
  <cp:lastPrinted>2020-09-25T15:33:00Z</cp:lastPrinted>
  <dcterms:created xsi:type="dcterms:W3CDTF">2020-09-30T10:25:00Z</dcterms:created>
  <dcterms:modified xsi:type="dcterms:W3CDTF">2021-05-2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